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986D27" w14:textId="2248F4B1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1F53C6">
        <w:rPr>
          <w:b/>
          <w:sz w:val="44"/>
        </w:rPr>
        <w:t xml:space="preserve"> 4</w:t>
      </w:r>
    </w:p>
    <w:p w14:paraId="39343102" w14:textId="77777777" w:rsidR="001F53C6" w:rsidRDefault="001F53C6" w:rsidP="002F55BA">
      <w:pPr>
        <w:jc w:val="center"/>
        <w:rPr>
          <w:b/>
          <w:sz w:val="44"/>
        </w:rPr>
      </w:pPr>
    </w:p>
    <w:p w14:paraId="07D9C191" w14:textId="77777777" w:rsidR="001F53C6" w:rsidRDefault="001F53C6" w:rsidP="001F53C6">
      <w:pPr>
        <w:rPr>
          <w:sz w:val="24"/>
          <w:szCs w:val="24"/>
        </w:rPr>
      </w:pPr>
      <w:r>
        <w:rPr>
          <w:sz w:val="24"/>
          <w:szCs w:val="24"/>
        </w:rPr>
        <w:t>1. Create a car class, add attributes to car object and print in a two different ways.</w:t>
      </w:r>
    </w:p>
    <w:p w14:paraId="47E39950" w14:textId="77777777" w:rsidR="001F53C6" w:rsidRDefault="001F53C6" w:rsidP="001F53C6">
      <w:pPr>
        <w:rPr>
          <w:sz w:val="24"/>
          <w:szCs w:val="24"/>
        </w:rPr>
      </w:pPr>
      <w:r>
        <w:rPr>
          <w:sz w:val="24"/>
          <w:szCs w:val="24"/>
        </w:rPr>
        <w:t>2. Create _</w:t>
      </w:r>
      <w:proofErr w:type="spellStart"/>
      <w:r>
        <w:rPr>
          <w:sz w:val="24"/>
          <w:szCs w:val="24"/>
        </w:rPr>
        <w:t>init</w:t>
      </w:r>
      <w:proofErr w:type="spellEnd"/>
      <w:r>
        <w:rPr>
          <w:sz w:val="24"/>
          <w:szCs w:val="24"/>
        </w:rPr>
        <w:t>_ function for car class, initialise the car with attributes for make, model, year, and weight and print the car object and its attributes, add class methods in car class.</w:t>
      </w:r>
    </w:p>
    <w:p w14:paraId="017D7067" w14:textId="77777777" w:rsidR="001F53C6" w:rsidRDefault="001F53C6" w:rsidP="001F53C6">
      <w:pPr>
        <w:rPr>
          <w:sz w:val="24"/>
          <w:szCs w:val="24"/>
        </w:rPr>
      </w:pPr>
      <w:r>
        <w:rPr>
          <w:sz w:val="24"/>
          <w:szCs w:val="24"/>
        </w:rPr>
        <w:t>3. Create child class bus that will inherit all of the variables and methods of the Vehicle class.</w:t>
      </w:r>
    </w:p>
    <w:p w14:paraId="444DC6D5" w14:textId="77777777" w:rsidR="001F53C6" w:rsidRDefault="001F53C6" w:rsidP="001F53C6">
      <w:pPr>
        <w:rPr>
          <w:sz w:val="24"/>
          <w:szCs w:val="24"/>
        </w:rPr>
      </w:pPr>
      <w:r>
        <w:rPr>
          <w:sz w:val="24"/>
          <w:szCs w:val="24"/>
        </w:rPr>
        <w:t>4. Perform Encapsulation and Information hiding using python OOPs.</w:t>
      </w:r>
    </w:p>
    <w:p w14:paraId="76D1A1AF" w14:textId="77777777" w:rsidR="001F53C6" w:rsidRDefault="001F53C6" w:rsidP="001F53C6">
      <w:pPr>
        <w:rPr>
          <w:sz w:val="24"/>
          <w:szCs w:val="24"/>
        </w:rPr>
      </w:pPr>
      <w:r>
        <w:rPr>
          <w:sz w:val="24"/>
          <w:szCs w:val="24"/>
        </w:rPr>
        <w:t>5. Take sample class and perform class inheritance using python.</w:t>
      </w:r>
    </w:p>
    <w:p w14:paraId="63DFF168" w14:textId="77777777" w:rsidR="001F53C6" w:rsidRDefault="001F53C6" w:rsidP="002F55BA">
      <w:pPr>
        <w:jc w:val="center"/>
        <w:rPr>
          <w:b/>
          <w:sz w:val="44"/>
        </w:rPr>
      </w:pPr>
      <w:bookmarkStart w:id="0" w:name="_GoBack"/>
      <w:bookmarkEnd w:id="0"/>
    </w:p>
    <w:p w14:paraId="3D28C27C" w14:textId="77777777" w:rsidR="002F55BA" w:rsidRDefault="002F55BA" w:rsidP="002F55BA">
      <w:pPr>
        <w:jc w:val="center"/>
        <w:rPr>
          <w:b/>
          <w:sz w:val="44"/>
        </w:rPr>
      </w:pPr>
    </w:p>
    <w:sectPr w:rsidR="002F55B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D88C9F" w14:textId="77777777" w:rsidR="001F2EC9" w:rsidRDefault="001F2EC9" w:rsidP="00723483">
      <w:pPr>
        <w:spacing w:after="0" w:line="240" w:lineRule="auto"/>
      </w:pPr>
      <w:r>
        <w:separator/>
      </w:r>
    </w:p>
  </w:endnote>
  <w:endnote w:type="continuationSeparator" w:id="0">
    <w:p w14:paraId="7F05D2F7" w14:textId="77777777" w:rsidR="001F2EC9" w:rsidRDefault="001F2EC9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val="en-US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B3389" w14:textId="77777777" w:rsidR="001F2EC9" w:rsidRDefault="001F2EC9" w:rsidP="00723483">
      <w:pPr>
        <w:spacing w:after="0" w:line="240" w:lineRule="auto"/>
      </w:pPr>
      <w:r>
        <w:separator/>
      </w:r>
    </w:p>
  </w:footnote>
  <w:footnote w:type="continuationSeparator" w:id="0">
    <w:p w14:paraId="5E0033C3" w14:textId="77777777" w:rsidR="001F2EC9" w:rsidRDefault="001F2EC9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1F2EC9"/>
    <w:rsid w:val="001F53C6"/>
    <w:rsid w:val="0028368E"/>
    <w:rsid w:val="002F55BA"/>
    <w:rsid w:val="006D11CA"/>
    <w:rsid w:val="00723483"/>
    <w:rsid w:val="0092614E"/>
    <w:rsid w:val="00A01278"/>
    <w:rsid w:val="00A6029A"/>
    <w:rsid w:val="00AE0E14"/>
    <w:rsid w:val="00D3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243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Nandeesha SB</cp:lastModifiedBy>
  <cp:revision>2</cp:revision>
  <dcterms:created xsi:type="dcterms:W3CDTF">2021-06-29T08:43:00Z</dcterms:created>
  <dcterms:modified xsi:type="dcterms:W3CDTF">2021-06-29T08:43:00Z</dcterms:modified>
</cp:coreProperties>
</file>